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20194" w14:textId="77777777" w:rsidR="00B27C71" w:rsidRDefault="00B27C71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8347C3" w14:textId="77777777" w:rsidR="00A64630" w:rsidRDefault="00A64630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14:paraId="2F64B1C6" w14:textId="77777777" w:rsidR="0055460C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14:paraId="4504B9AB" w14:textId="77777777" w:rsidR="009034AF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14:paraId="6153AC90" w14:textId="77777777" w:rsidR="009034AF" w:rsidRDefault="00ED25D9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B27C71" w:rsidRPr="009034AF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14:paraId="620FE92D" w14:textId="77777777" w:rsid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714D86" w14:textId="4412F962" w:rsidR="009034AF" w:rsidRDefault="008F22E9" w:rsidP="004C1FB7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3-2024 akademik yılı bahar dönemi sonunda başarı notum ……………….. olarak ilan edilmiştir. Ancak başarı başarı notum …………. olmalıdır. </w:t>
      </w:r>
      <w:r w:rsidR="00D925F5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şarı notumun yeniden değerlendirilmesi hususunda;</w:t>
      </w:r>
    </w:p>
    <w:p w14:paraId="70B7CFEA" w14:textId="77777777" w:rsidR="00A64630" w:rsidRDefault="00A64630" w:rsidP="00A6463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033BA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</w:p>
    <w:p w14:paraId="40BD39D1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5FD933" w14:textId="77777777" w:rsidR="00A64630" w:rsidRDefault="001D1D35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61C3DF1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480F3CE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161AF2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514B272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60E950F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792B87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532668567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112"/>
      </w:tblGrid>
      <w:tr w:rsidR="004C1FB7" w14:paraId="6F597719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B40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768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885BAC9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AEF6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FC71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3B70FE4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B8D6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A73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031F580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978C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BCADA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78993DE8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3DCF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6CD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ABBC5EF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EA43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FE54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1379" w14:paraId="7581A3D2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464E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E810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CB36FDD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6B2CB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C0D5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06F54BE9" w14:textId="77777777" w:rsidTr="004C1FB7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74BE0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9B01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5969EB2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DD54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AED8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894FD88" w14:textId="77777777" w:rsidTr="00416B41">
        <w:trPr>
          <w:trHeight w:val="92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2DFEA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F84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bookmarkEnd w:id="0"/>
    </w:tbl>
    <w:p w14:paraId="26CF000F" w14:textId="77777777" w:rsidR="009034AF" w:rsidRDefault="009034AF" w:rsidP="004F2787"/>
    <w:sectPr w:rsidR="009034AF" w:rsidSect="00B41B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TAxMbE0MTI3NTNV0lEKTi0uzszPAykwqgUAdcOFmiwAAAA="/>
  </w:docVars>
  <w:rsids>
    <w:rsidRoot w:val="00D846AB"/>
    <w:rsid w:val="00023856"/>
    <w:rsid w:val="00057441"/>
    <w:rsid w:val="000B7E3A"/>
    <w:rsid w:val="001D1D35"/>
    <w:rsid w:val="002A233C"/>
    <w:rsid w:val="002D420B"/>
    <w:rsid w:val="00361379"/>
    <w:rsid w:val="00361BBF"/>
    <w:rsid w:val="00416B41"/>
    <w:rsid w:val="004C1FB7"/>
    <w:rsid w:val="004F2787"/>
    <w:rsid w:val="0055460C"/>
    <w:rsid w:val="00581432"/>
    <w:rsid w:val="00686736"/>
    <w:rsid w:val="00766915"/>
    <w:rsid w:val="008C56DC"/>
    <w:rsid w:val="008F22E9"/>
    <w:rsid w:val="008F7141"/>
    <w:rsid w:val="009034AF"/>
    <w:rsid w:val="00943891"/>
    <w:rsid w:val="00985585"/>
    <w:rsid w:val="00A64630"/>
    <w:rsid w:val="00AA6A4B"/>
    <w:rsid w:val="00AF44ED"/>
    <w:rsid w:val="00B27C71"/>
    <w:rsid w:val="00B41B63"/>
    <w:rsid w:val="00B41E4F"/>
    <w:rsid w:val="00CA705E"/>
    <w:rsid w:val="00CF791D"/>
    <w:rsid w:val="00D846AB"/>
    <w:rsid w:val="00D925F5"/>
    <w:rsid w:val="00D9474E"/>
    <w:rsid w:val="00E64CC7"/>
    <w:rsid w:val="00ED25D9"/>
    <w:rsid w:val="00ED4547"/>
    <w:rsid w:val="00EF00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BD70C"/>
  <w15:docId w15:val="{9E4981E2-9514-4101-B647-6DADC5921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1F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39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</dc:creator>
  <cp:lastModifiedBy>Gokhan HINIZ</cp:lastModifiedBy>
  <cp:revision>4</cp:revision>
  <dcterms:created xsi:type="dcterms:W3CDTF">2024-06-14T17:09:00Z</dcterms:created>
  <dcterms:modified xsi:type="dcterms:W3CDTF">2024-06-14T17:11:00Z</dcterms:modified>
</cp:coreProperties>
</file>